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P5997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4006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7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OI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40 Iveagh Hous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ughborough Roa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nd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W9 7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7-APR-24 11:5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5-MAY-24 11:5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JAKETOLCHARD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599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90190 - FIT OF DOOR Excessive door to frame ga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Kitchen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Bedsit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Electrical Cupboard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Hall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Balcony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Asbestos - No Survey Done / No Asbestos Type avail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Bathroom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4006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7:00Z</dcterms:created>
  <dcterms:modified xsi:type="dcterms:W3CDTF">2024-04-25T1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